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008bf5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a008bf58-83ea-11e8-a866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QQ7DMAiz9gH+/0t+wGwnO/UyyRyadVHSg2XAmGIeq/GqdwCqe2owfS4fPNe/70CgqT5PlS8hHgRjPJ74LOAB3RDuEh4TyIfbBh5ThlZldvKHE+hZC/XVIq8TqzWU5o+U7olkK8Vj7sYsWWRe4njbymNvlGpTOT+F2wRrE0QerzQnNO8d46lx5RUk5zqneoEDVYfwN3G8bjXimBoLEuMpabID913lfuUOLjFklXP9yWAoaTIT01x/Y2rujaudMH9Q3x5qtaK/NqRq0rb9sB6aGwK7Ay72qytoZbEMH+PJlSGf4aE3/Bk/r5cQF+bH2OzPf1bmW3tzDjfmucOV5WNhHnnszvGE6hV+8lLNTeR+pfyprO61lXl0P4jKJYn7993fu193Gl5JVFRnh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nks for the report, I've fixed this.</w:t>
      </w:r>
    </w:p>
    <w:bookmarkStart w:id="37" w:name="jerhrpmt-jul-10-2018-0652-am"/>
    <w:p>
      <w:pPr>
        <w:pStyle w:val="Heading2"/>
      </w:pPr>
      <w:r>
        <w:t xml:space="preserve">jErhRpMT —</w:t>
      </w:r>
      <w:r>
        <w:t xml:space="preserve"> </w:t>
      </w:r>
      <w:hyperlink r:id="rId24">
        <w:r>
          <w:rPr>
            <w:rStyle w:val="Hyperlink"/>
          </w:rPr>
          <w:t xml:space="preserve">Jul 10, 2018 06:52 am</w:t>
        </w:r>
      </w:hyperlink>
    </w:p>
    <w:p>
      <w:pPr>
        <w:pStyle w:val="FirstParagraph"/>
      </w:pPr>
      <w:r>
        <w:t xml:space="preserve">Great, it works now!</w:t>
      </w:r>
    </w:p>
    <w:p>
      <w:pPr>
        <w:pStyle w:val="BodyText"/>
      </w:pPr>
      <w:r>
        <w:t xml:space="preserve">Also, sometimes links to comments work only when page is reloaded twice.</w:t>
      </w:r>
    </w:p>
    <w:bookmarkStart w:id="36" w:name="russell-jul-10-2018-0747-am"/>
    <w:p>
      <w:pPr>
        <w:pStyle w:val="Heading3"/>
      </w:pPr>
      <w:r>
        <w:t xml:space="preserve">russell —</w:t>
      </w:r>
      <w:r>
        <w:t xml:space="preserve"> </w:t>
      </w:r>
      <w:hyperlink r:id="rId25">
        <w:r>
          <w:rPr>
            <w:rStyle w:val="Hyperlink"/>
          </w:rPr>
          <w:t xml:space="preserve">Jul 10, 2018 07:47 am</w:t>
        </w:r>
      </w:hyperlink>
    </w:p>
    <w:p>
      <w:pPr>
        <w:pStyle w:val="FirstParagraph"/>
      </w:pPr>
      <w:r>
        <w:t xml:space="preserve">Do you use Chrome?</w:t>
      </w:r>
    </w:p>
    <w:p>
      <w:pPr>
        <w:pStyle w:val="BodyText"/>
      </w:pPr>
      <w:r>
        <w:t xml:space="preserve">I filed this bug which I feel is related but I'm not sure how to fix.</w:t>
      </w:r>
    </w:p>
    <w:p>
      <w:pPr>
        <w:pStyle w:val="BodyText"/>
      </w:pPr>
      <w:hyperlink r:id="rId26">
        <w:r>
          <w:rPr>
            <w:rStyle w:val="Hyperlink"/>
          </w:rPr>
          <w:t xml:space="preserve">https://github.com/davidjbradshaw/iframe-resizer/issues/521</w:t>
        </w:r>
      </w:hyperlink>
    </w:p>
    <w:bookmarkStart w:id="28" w:name="jerhrpmt-jul-10-2018-0844-am"/>
    <w:p>
      <w:pPr>
        <w:pStyle w:val="Heading4"/>
      </w:pPr>
      <w:r>
        <w:t xml:space="preserve">jErhRpMT —</w:t>
      </w:r>
      <w:r>
        <w:t xml:space="preserve"> </w:t>
      </w:r>
      <w:hyperlink r:id="rId27">
        <w:r>
          <w:rPr>
            <w:rStyle w:val="Hyperlink"/>
          </w:rPr>
          <w:t xml:space="preserve">Jul 10, 2018 08:44 am</w:t>
        </w:r>
      </w:hyperlink>
    </w:p>
    <w:p>
      <w:pPr>
        <w:pStyle w:val="FirstParagraph"/>
      </w:pPr>
      <w:r>
        <w:t xml:space="preserve">Yes, it's Chrome.</w:t>
      </w:r>
    </w:p>
    <w:bookmarkEnd w:id="28"/>
    <w:bookmarkStart w:id="35" w:name="jerhrpmt-jul-22-2018-0733-am"/>
    <w:p>
      <w:pPr>
        <w:pStyle w:val="Heading4"/>
      </w:pPr>
      <w:r>
        <w:t xml:space="preserve">jErhRpMT —</w:t>
      </w:r>
      <w:r>
        <w:t xml:space="preserve"> </w:t>
      </w:r>
      <w:hyperlink r:id="rId29">
        <w:r>
          <w:rPr>
            <w:rStyle w:val="Hyperlink"/>
          </w:rPr>
          <w:t xml:space="preserve">Jul 22, 2018 07:33 am</w:t>
        </w:r>
      </w:hyperlink>
    </w:p>
    <w:p>
      <w:pPr>
        <w:pStyle w:val="FirstParagraph"/>
      </w:pPr>
      <w:r>
        <w:t xml:space="preserve">I couldn't find the option to unsubscribe from notifications, does it</w:t>
      </w:r>
      <w:r>
        <w:t xml:space="preserve"> </w:t>
      </w:r>
      <w:r>
        <w:t xml:space="preserve">exist? I've visited /u/watching but it looks just like so</w:t>
      </w:r>
      <w:r>
        <w:t xml:space="preserve"> </w:t>
      </w:r>
      <w:hyperlink r:id="rId30">
        <w:r>
          <w:rPr>
            <w:rStyle w:val="Hyperlink"/>
          </w:rPr>
          <w:t xml:space="preserve">http://i.imgur.com/4x2ZrHS.png</w:t>
        </w:r>
      </w:hyperlink>
    </w:p>
    <w:bookmarkStart w:id="34" w:name="remarkbox-jul-22-2018-1230-pm"/>
    <w:p>
      <w:pPr>
        <w:pStyle w:val="Heading5"/>
      </w:pPr>
      <w:r>
        <w:t xml:space="preserve">Remarkbox —</w:t>
      </w:r>
      <w:r>
        <w:t xml:space="preserve"> </w:t>
      </w:r>
      <w:hyperlink r:id="rId31">
        <w:r>
          <w:rPr>
            <w:rStyle w:val="Hyperlink"/>
          </w:rPr>
          <w:t xml:space="preserve">Jul 22, 2018 12:30 pm</w:t>
        </w:r>
      </w:hyperlink>
    </w:p>
    <w:p>
      <w:pPr>
        <w:pStyle w:val="FirstParagraph"/>
      </w:pPr>
      <w:r>
        <w:t xml:space="preserve">Hey there. Sorry about that. Please try again, I just created buttons to</w:t>
      </w:r>
      <w:r>
        <w:t xml:space="preserve"> </w:t>
      </w:r>
      <w:r>
        <w:rPr>
          <w:rStyle w:val="VerbatimChar"/>
        </w:rPr>
        <w:t xml:space="preserve">unwatch</w:t>
      </w:r>
      <w:r>
        <w:t xml:space="preserve">.</w:t>
      </w:r>
    </w:p>
    <w:bookmarkStart w:id="33" w:name="jerhrpmt-jul-23-2018-0337-pm"/>
    <w:p>
      <w:pPr>
        <w:pStyle w:val="Heading6"/>
      </w:pPr>
      <w:r>
        <w:t xml:space="preserve">jErhRpMT —</w:t>
      </w:r>
      <w:r>
        <w:t xml:space="preserve"> </w:t>
      </w:r>
      <w:hyperlink r:id="rId32">
        <w:r>
          <w:rPr>
            <w:rStyle w:val="Hyperlink"/>
          </w:rPr>
          <w:t xml:space="preserve">Jul 23, 2018 03:37 pm</w:t>
        </w:r>
      </w:hyperlink>
    </w:p>
    <w:p>
      <w:pPr>
        <w:pStyle w:val="FirstParagraph"/>
      </w:pPr>
      <w:r>
        <w:t xml:space="preserve">Thanks, it worked ou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a008bf58-83ea-11e8-a866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33"/>
    <w:bookmarkEnd w:id="34"/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0" Target="http://i.imgur.com/4x2ZrHS.png" TargetMode="External" /><Relationship Type="http://schemas.openxmlformats.org/officeDocument/2006/relationships/hyperlink" Id="rId29" Target="https://faq.remarkbox.com/6b2a42ae-6796-11e8-ad95-040140774501/hosted-comments-service-remarkbox#043113b0-8da3-11e8-9ec7-040140774501" TargetMode="External" /><Relationship Type="http://schemas.openxmlformats.org/officeDocument/2006/relationships/hyperlink" Id="rId25" Target="https://faq.remarkbox.com/6b2a42ae-6796-11e8-ad95-040140774501/hosted-comments-service-remarkbox#0cb5762c-8437-11e8-ae47-040140774501" TargetMode="External" /><Relationship Type="http://schemas.openxmlformats.org/officeDocument/2006/relationships/hyperlink" Id="rId24" Target="https://faq.remarkbox.com/6b2a42ae-6796-11e8-ad95-040140774501/hosted-comments-service-remarkbox#5fd3c686-842f-11e8-b163-040140774501" TargetMode="External" /><Relationship Type="http://schemas.openxmlformats.org/officeDocument/2006/relationships/hyperlink" Id="rId31" Target="https://faq.remarkbox.com/6b2a42ae-6796-11e8-ad95-040140774501/hosted-comments-service-remarkbox#7ef0a6aa-8dcc-11e8-873e-040140774501" TargetMode="External" /><Relationship Type="http://schemas.openxmlformats.org/officeDocument/2006/relationships/hyperlink" Id="rId32" Target="https://faq.remarkbox.com/6b2a42ae-6796-11e8-ad95-040140774501/hosted-comments-service-remarkbox#c82b5a20-8eaf-11e8-ae6f-040140774501" TargetMode="External" /><Relationship Type="http://schemas.openxmlformats.org/officeDocument/2006/relationships/hyperlink" Id="rId27" Target="https://faq.remarkbox.com/6b2a42ae-6796-11e8-ad95-040140774501/hosted-comments-service-remarkbox#ffab0e76-843e-11e8-b163-040140774501" TargetMode="External" /><Relationship Type="http://schemas.openxmlformats.org/officeDocument/2006/relationships/hyperlink" Id="rId20" Target="https://faq.remarkbox.com/a008bf58-83ea-11e8-a866-040140774501" TargetMode="External" /><Relationship Type="http://schemas.openxmlformats.org/officeDocument/2006/relationships/hyperlink" Id="rId26" Target="https://github.com/davidjbradshaw/iframe-resizer/issues/5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i.imgur.com/4x2ZrHS.png" TargetMode="External" /><Relationship Type="http://schemas.openxmlformats.org/officeDocument/2006/relationships/hyperlink" Id="rId29" Target="https://faq.remarkbox.com/6b2a42ae-6796-11e8-ad95-040140774501/hosted-comments-service-remarkbox#043113b0-8da3-11e8-9ec7-040140774501" TargetMode="External" /><Relationship Type="http://schemas.openxmlformats.org/officeDocument/2006/relationships/hyperlink" Id="rId25" Target="https://faq.remarkbox.com/6b2a42ae-6796-11e8-ad95-040140774501/hosted-comments-service-remarkbox#0cb5762c-8437-11e8-ae47-040140774501" TargetMode="External" /><Relationship Type="http://schemas.openxmlformats.org/officeDocument/2006/relationships/hyperlink" Id="rId24" Target="https://faq.remarkbox.com/6b2a42ae-6796-11e8-ad95-040140774501/hosted-comments-service-remarkbox#5fd3c686-842f-11e8-b163-040140774501" TargetMode="External" /><Relationship Type="http://schemas.openxmlformats.org/officeDocument/2006/relationships/hyperlink" Id="rId31" Target="https://faq.remarkbox.com/6b2a42ae-6796-11e8-ad95-040140774501/hosted-comments-service-remarkbox#7ef0a6aa-8dcc-11e8-873e-040140774501" TargetMode="External" /><Relationship Type="http://schemas.openxmlformats.org/officeDocument/2006/relationships/hyperlink" Id="rId32" Target="https://faq.remarkbox.com/6b2a42ae-6796-11e8-ad95-040140774501/hosted-comments-service-remarkbox#c82b5a20-8eaf-11e8-ae6f-040140774501" TargetMode="External" /><Relationship Type="http://schemas.openxmlformats.org/officeDocument/2006/relationships/hyperlink" Id="rId27" Target="https://faq.remarkbox.com/6b2a42ae-6796-11e8-ad95-040140774501/hosted-comments-service-remarkbox#ffab0e76-843e-11e8-b163-040140774501" TargetMode="External" /><Relationship Type="http://schemas.openxmlformats.org/officeDocument/2006/relationships/hyperlink" Id="rId20" Target="https://faq.remarkbox.com/a008bf58-83ea-11e8-a866-040140774501" TargetMode="External" /><Relationship Type="http://schemas.openxmlformats.org/officeDocument/2006/relationships/hyperlink" Id="rId26" Target="https://github.com/davidjbradshaw/iframe-resizer/issues/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008bf58</dc:title>
  <dc:creator/>
  <cp:keywords/>
  <dcterms:created xsi:type="dcterms:W3CDTF">2026-05-02T12:55:31Z</dcterms:created>
  <dcterms:modified xsi:type="dcterms:W3CDTF">2026-05-02T12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